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C06316" w14:textId="2EA44649" w:rsidR="006645C2" w:rsidRDefault="008E5A7D">
      <w:pPr>
        <w:pStyle w:val="a4"/>
        <w:rPr>
          <w:lang w:eastAsia="zh-CN"/>
        </w:rPr>
      </w:pPr>
      <w:r>
        <w:rPr>
          <w:lang w:eastAsia="zh-CN"/>
        </w:rPr>
        <w:t>分析模型</w:t>
      </w:r>
    </w:p>
    <w:p w14:paraId="7DA623B9" w14:textId="77777777" w:rsidR="006645C2" w:rsidRDefault="008E5A7D">
      <w:pPr>
        <w:pStyle w:val="2"/>
        <w:rPr>
          <w:lang w:eastAsia="zh-CN"/>
        </w:rPr>
      </w:pPr>
      <w:bookmarkStart w:id="0" w:name="header-n0"/>
      <w:bookmarkEnd w:id="0"/>
      <w:r>
        <w:rPr>
          <w:lang w:eastAsia="zh-CN"/>
        </w:rPr>
        <w:t>3.</w:t>
      </w:r>
      <w:r>
        <w:rPr>
          <w:lang w:eastAsia="zh-CN"/>
        </w:rPr>
        <w:t>详细用例说明</w:t>
      </w:r>
    </w:p>
    <w:p w14:paraId="69B55D27" w14:textId="77777777" w:rsidR="006645C2" w:rsidRDefault="008E5A7D">
      <w:pPr>
        <w:pStyle w:val="3"/>
        <w:rPr>
          <w:lang w:eastAsia="zh-CN"/>
        </w:rPr>
      </w:pPr>
      <w:bookmarkStart w:id="1" w:name="header-n2"/>
      <w:bookmarkEnd w:id="1"/>
      <w:r>
        <w:rPr>
          <w:lang w:eastAsia="zh-CN"/>
        </w:rPr>
        <w:t>3.1.</w:t>
      </w:r>
      <w:r>
        <w:rPr>
          <w:lang w:eastAsia="zh-CN"/>
        </w:rPr>
        <w:t>用户登录注册</w:t>
      </w:r>
    </w:p>
    <w:p w14:paraId="6DC37F33" w14:textId="7792C598" w:rsidR="006645C2" w:rsidRDefault="008E5A7D">
      <w:pPr>
        <w:pStyle w:val="4"/>
        <w:rPr>
          <w:lang w:eastAsia="zh-CN"/>
        </w:rPr>
      </w:pPr>
      <w:bookmarkStart w:id="2" w:name="header-n3"/>
      <w:bookmarkEnd w:id="2"/>
      <w:r>
        <w:rPr>
          <w:lang w:eastAsia="zh-CN"/>
        </w:rPr>
        <w:t>3.1.1</w:t>
      </w:r>
      <w:r>
        <w:rPr>
          <w:lang w:eastAsia="zh-CN"/>
        </w:rPr>
        <w:t>顺序图</w:t>
      </w:r>
    </w:p>
    <w:p w14:paraId="6D2B98E1" w14:textId="6FE7D772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对于用户登录和注册过程中用户和系统的交互</w:t>
      </w:r>
    </w:p>
    <w:p w14:paraId="2C4112B9" w14:textId="6A534806" w:rsidR="00AD099B" w:rsidRDefault="00AD099B" w:rsidP="00AD099B">
      <w:pPr>
        <w:pStyle w:val="a0"/>
      </w:pPr>
      <w:r>
        <w:rPr>
          <w:rFonts w:hint="eastAsia"/>
          <w:noProof/>
        </w:rPr>
        <w:drawing>
          <wp:inline distT="0" distB="0" distL="0" distR="0" wp14:anchorId="77B79DC7" wp14:editId="235AB80B">
            <wp:extent cx="2529840" cy="369959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顺序图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8103" cy="371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EF9B4" w14:textId="4D46AFE1" w:rsidR="00AD099B" w:rsidRDefault="00AD099B" w:rsidP="00AD099B">
      <w:pPr>
        <w:pStyle w:val="a0"/>
        <w:rPr>
          <w:rFonts w:hint="eastAsia"/>
        </w:rPr>
      </w:pPr>
      <w:r>
        <w:rPr>
          <w:rFonts w:hint="eastAsia"/>
          <w:lang w:eastAsia="zh-CN"/>
        </w:rPr>
        <w:t>用户如果有账号就能输入账号密码来登录，如果没有就能进行注册，注册需要验证手机，手机号被占用就无法注册。</w:t>
      </w:r>
    </w:p>
    <w:p w14:paraId="66757DCF" w14:textId="530D8715" w:rsidR="006645C2" w:rsidRDefault="008E5A7D">
      <w:pPr>
        <w:pStyle w:val="4"/>
        <w:rPr>
          <w:lang w:eastAsia="zh-CN"/>
        </w:rPr>
      </w:pPr>
      <w:bookmarkStart w:id="3" w:name="header-n5"/>
      <w:bookmarkEnd w:id="3"/>
      <w:r>
        <w:rPr>
          <w:lang w:eastAsia="zh-CN"/>
        </w:rPr>
        <w:t>3</w:t>
      </w:r>
      <w:r>
        <w:rPr>
          <w:lang w:eastAsia="zh-CN"/>
        </w:rPr>
        <w:t>.1.2</w:t>
      </w:r>
      <w:r>
        <w:rPr>
          <w:lang w:eastAsia="zh-CN"/>
        </w:rPr>
        <w:t>状态图</w:t>
      </w:r>
    </w:p>
    <w:p w14:paraId="49041050" w14:textId="16209C8A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登录注册过程中系统状态的转移描述</w:t>
      </w:r>
    </w:p>
    <w:p w14:paraId="446859A5" w14:textId="7C220570" w:rsidR="006645C2" w:rsidRDefault="00AD099B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37600F6" wp14:editId="3B5550E7">
            <wp:extent cx="5486400" cy="318643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状态图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9971" w14:textId="56FF7530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从未登录状态，输入账号密码成功会进入登录状态。如果没注册也可以进入注册状态。</w:t>
      </w:r>
    </w:p>
    <w:p w14:paraId="7243FAE9" w14:textId="77777777" w:rsidR="006645C2" w:rsidRDefault="008E5A7D">
      <w:pPr>
        <w:pStyle w:val="3"/>
        <w:rPr>
          <w:lang w:eastAsia="zh-CN"/>
        </w:rPr>
      </w:pPr>
      <w:bookmarkStart w:id="4" w:name="header-n7"/>
      <w:bookmarkEnd w:id="4"/>
      <w:r>
        <w:rPr>
          <w:lang w:eastAsia="zh-CN"/>
        </w:rPr>
        <w:t>3.2</w:t>
      </w:r>
      <w:r>
        <w:rPr>
          <w:lang w:eastAsia="zh-CN"/>
        </w:rPr>
        <w:t>用户充值</w:t>
      </w:r>
    </w:p>
    <w:p w14:paraId="34FDB308" w14:textId="067B78C0" w:rsidR="006645C2" w:rsidRDefault="008E5A7D">
      <w:pPr>
        <w:pStyle w:val="4"/>
        <w:rPr>
          <w:lang w:eastAsia="zh-CN"/>
        </w:rPr>
      </w:pPr>
      <w:bookmarkStart w:id="5" w:name="header-n8"/>
      <w:bookmarkEnd w:id="5"/>
      <w:r>
        <w:rPr>
          <w:lang w:eastAsia="zh-CN"/>
        </w:rPr>
        <w:t>3.2.1</w:t>
      </w:r>
      <w:r>
        <w:rPr>
          <w:lang w:eastAsia="zh-CN"/>
        </w:rPr>
        <w:t>顺序图</w:t>
      </w:r>
    </w:p>
    <w:p w14:paraId="49D40948" w14:textId="236CE606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对于用户充</w:t>
      </w:r>
      <w:proofErr w:type="gramStart"/>
      <w:r>
        <w:rPr>
          <w:rFonts w:hint="eastAsia"/>
          <w:lang w:eastAsia="zh-CN"/>
        </w:rPr>
        <w:t>值过程</w:t>
      </w:r>
      <w:proofErr w:type="gramEnd"/>
      <w:r>
        <w:rPr>
          <w:rFonts w:hint="eastAsia"/>
          <w:lang w:eastAsia="zh-CN"/>
        </w:rPr>
        <w:t>中用户和系统交互的描述</w:t>
      </w:r>
    </w:p>
    <w:p w14:paraId="4C26EC4A" w14:textId="15A78545" w:rsidR="00AD099B" w:rsidRDefault="00AD099B" w:rsidP="009D029B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9274446" wp14:editId="563AD053">
            <wp:extent cx="3145152" cy="45339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顺序图 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617" cy="46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header-n10"/>
      <w:bookmarkEnd w:id="6"/>
    </w:p>
    <w:p w14:paraId="56B053D3" w14:textId="0743EFC9" w:rsidR="009D029B" w:rsidRPr="009D029B" w:rsidRDefault="009D029B" w:rsidP="009D02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选择充值金额和支付方式来支付，如果交易失败系统会进行交易失败的提示。</w:t>
      </w:r>
    </w:p>
    <w:p w14:paraId="7A58D893" w14:textId="7630E0A4" w:rsidR="006645C2" w:rsidRDefault="008E5A7D">
      <w:pPr>
        <w:pStyle w:val="4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.2.2</w:t>
      </w:r>
      <w:r>
        <w:rPr>
          <w:lang w:eastAsia="zh-CN"/>
        </w:rPr>
        <w:t>状态图</w:t>
      </w:r>
    </w:p>
    <w:p w14:paraId="2015E222" w14:textId="428745E3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用户</w:t>
      </w:r>
      <w:r w:rsidR="009D029B">
        <w:rPr>
          <w:rFonts w:hint="eastAsia"/>
          <w:lang w:eastAsia="zh-CN"/>
        </w:rPr>
        <w:t>充</w:t>
      </w:r>
      <w:proofErr w:type="gramStart"/>
      <w:r w:rsidR="009D029B">
        <w:rPr>
          <w:rFonts w:hint="eastAsia"/>
          <w:lang w:eastAsia="zh-CN"/>
        </w:rPr>
        <w:t>值</w:t>
      </w:r>
      <w:r>
        <w:rPr>
          <w:rFonts w:hint="eastAsia"/>
          <w:lang w:eastAsia="zh-CN"/>
        </w:rPr>
        <w:t>过程</w:t>
      </w:r>
      <w:proofErr w:type="gramEnd"/>
      <w:r>
        <w:rPr>
          <w:rFonts w:hint="eastAsia"/>
          <w:lang w:eastAsia="zh-CN"/>
        </w:rPr>
        <w:t>中系统状态的转移描述</w:t>
      </w:r>
    </w:p>
    <w:p w14:paraId="47275525" w14:textId="00DF6D61" w:rsidR="009D029B" w:rsidRPr="00AD09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1673E35B" wp14:editId="5936A156">
            <wp:extent cx="5486400" cy="232918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状态图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0EB0B" w14:textId="1FD85548" w:rsidR="00AD099B" w:rsidRPr="009D02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用户选择充值金额和支付方式来支付，如果交易失败系统会进行交易失败的提示。</w:t>
      </w:r>
    </w:p>
    <w:p w14:paraId="3D796947" w14:textId="77777777" w:rsidR="006645C2" w:rsidRDefault="008E5A7D">
      <w:pPr>
        <w:pStyle w:val="3"/>
        <w:rPr>
          <w:lang w:eastAsia="zh-CN"/>
        </w:rPr>
      </w:pPr>
      <w:bookmarkStart w:id="7" w:name="header-n11"/>
      <w:bookmarkEnd w:id="7"/>
      <w:r>
        <w:rPr>
          <w:lang w:eastAsia="zh-CN"/>
        </w:rPr>
        <w:t>3.3</w:t>
      </w:r>
      <w:r>
        <w:rPr>
          <w:lang w:eastAsia="zh-CN"/>
        </w:rPr>
        <w:t>铃声推荐</w:t>
      </w:r>
    </w:p>
    <w:p w14:paraId="75C89597" w14:textId="77777777" w:rsidR="006645C2" w:rsidRDefault="008E5A7D">
      <w:pPr>
        <w:pStyle w:val="4"/>
        <w:rPr>
          <w:lang w:eastAsia="zh-CN"/>
        </w:rPr>
      </w:pPr>
      <w:bookmarkStart w:id="8" w:name="header-n12"/>
      <w:bookmarkEnd w:id="8"/>
      <w:r>
        <w:rPr>
          <w:lang w:eastAsia="zh-CN"/>
        </w:rPr>
        <w:t>3.3.1</w:t>
      </w:r>
      <w:r>
        <w:rPr>
          <w:lang w:eastAsia="zh-CN"/>
        </w:rPr>
        <w:t>顺序图</w:t>
      </w:r>
    </w:p>
    <w:p w14:paraId="2B1FC907" w14:textId="5188C77E" w:rsidR="006645C2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对于</w:t>
      </w:r>
      <w:r w:rsidR="009D029B">
        <w:rPr>
          <w:rFonts w:hint="eastAsia"/>
          <w:lang w:eastAsia="zh-CN"/>
        </w:rPr>
        <w:t>用户进行铃声推荐</w:t>
      </w:r>
      <w:r>
        <w:rPr>
          <w:rFonts w:hint="eastAsia"/>
          <w:lang w:eastAsia="zh-CN"/>
        </w:rPr>
        <w:t>过程中用户和系统交互的描述</w:t>
      </w:r>
    </w:p>
    <w:p w14:paraId="15FECEAD" w14:textId="4990A9AF" w:rsidR="009D029B" w:rsidRDefault="009D029B" w:rsidP="00AD099B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43C8843D" wp14:editId="56099B1E">
            <wp:extent cx="3134547" cy="422148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顺序图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4499" cy="427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8BF8" w14:textId="74F382AA" w:rsidR="009D029B" w:rsidRPr="009D02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点击推荐，系统返回推荐列表。用户可以点击换一批来获得新的推荐列表。</w:t>
      </w:r>
    </w:p>
    <w:p w14:paraId="7D6FDF17" w14:textId="029103BA" w:rsidR="006645C2" w:rsidRDefault="008E5A7D">
      <w:pPr>
        <w:pStyle w:val="4"/>
        <w:rPr>
          <w:lang w:eastAsia="zh-CN"/>
        </w:rPr>
      </w:pPr>
      <w:bookmarkStart w:id="9" w:name="header-n14"/>
      <w:bookmarkEnd w:id="9"/>
      <w:r>
        <w:rPr>
          <w:lang w:eastAsia="zh-CN"/>
        </w:rPr>
        <w:t>3</w:t>
      </w:r>
      <w:r>
        <w:rPr>
          <w:lang w:eastAsia="zh-CN"/>
        </w:rPr>
        <w:t>.3.2</w:t>
      </w:r>
      <w:r>
        <w:rPr>
          <w:lang w:eastAsia="zh-CN"/>
        </w:rPr>
        <w:t>状态图</w:t>
      </w:r>
    </w:p>
    <w:p w14:paraId="50318EB4" w14:textId="454DBB52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用户</w:t>
      </w:r>
      <w:r w:rsidR="009D029B">
        <w:rPr>
          <w:rFonts w:hint="eastAsia"/>
          <w:lang w:eastAsia="zh-CN"/>
        </w:rPr>
        <w:t>推荐铃声</w:t>
      </w:r>
      <w:r>
        <w:rPr>
          <w:rFonts w:hint="eastAsia"/>
          <w:lang w:eastAsia="zh-CN"/>
        </w:rPr>
        <w:t>过程中系统状态的转移描述</w:t>
      </w:r>
    </w:p>
    <w:p w14:paraId="5218006B" w14:textId="6EC486DA" w:rsidR="009D029B" w:rsidRPr="009D02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04763FA0" wp14:editId="6AB0BAE7">
            <wp:extent cx="3924300" cy="2930507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状态图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727" cy="2983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8B417" w14:textId="30AEC4F5" w:rsidR="00AD099B" w:rsidRPr="009D02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点击推荐，系统返回推荐列表。用户可以点击换一批来获得新的推荐列表。</w:t>
      </w:r>
      <w:r>
        <w:rPr>
          <w:rFonts w:hint="eastAsia"/>
          <w:lang w:eastAsia="zh-CN"/>
        </w:rPr>
        <w:t>用户可以进行试听，进入试听状态。</w:t>
      </w:r>
    </w:p>
    <w:p w14:paraId="47CE757C" w14:textId="77777777" w:rsidR="006645C2" w:rsidRDefault="008E5A7D">
      <w:pPr>
        <w:pStyle w:val="3"/>
        <w:rPr>
          <w:lang w:eastAsia="zh-CN"/>
        </w:rPr>
      </w:pPr>
      <w:bookmarkStart w:id="10" w:name="header-n15"/>
      <w:bookmarkEnd w:id="10"/>
      <w:r>
        <w:rPr>
          <w:lang w:eastAsia="zh-CN"/>
        </w:rPr>
        <w:t>3.4</w:t>
      </w:r>
      <w:r>
        <w:rPr>
          <w:lang w:eastAsia="zh-CN"/>
        </w:rPr>
        <w:t>铃声购买</w:t>
      </w:r>
    </w:p>
    <w:p w14:paraId="567DE0E6" w14:textId="1B7E3291" w:rsidR="006645C2" w:rsidRDefault="008E5A7D">
      <w:pPr>
        <w:pStyle w:val="4"/>
        <w:rPr>
          <w:lang w:eastAsia="zh-CN"/>
        </w:rPr>
      </w:pPr>
      <w:bookmarkStart w:id="11" w:name="header-n16"/>
      <w:bookmarkEnd w:id="11"/>
      <w:r>
        <w:rPr>
          <w:lang w:eastAsia="zh-CN"/>
        </w:rPr>
        <w:t>3.4.1</w:t>
      </w:r>
      <w:r>
        <w:rPr>
          <w:lang w:eastAsia="zh-CN"/>
        </w:rPr>
        <w:t>顺序图</w:t>
      </w:r>
    </w:p>
    <w:p w14:paraId="23EA6AB1" w14:textId="4398C6C5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对于用户</w:t>
      </w:r>
      <w:r w:rsidR="009D029B">
        <w:rPr>
          <w:rFonts w:hint="eastAsia"/>
          <w:lang w:eastAsia="zh-CN"/>
        </w:rPr>
        <w:t>购买铃声</w:t>
      </w:r>
      <w:r>
        <w:rPr>
          <w:rFonts w:hint="eastAsia"/>
          <w:lang w:eastAsia="zh-CN"/>
        </w:rPr>
        <w:t>过程中用户和系统交互的描述</w:t>
      </w:r>
    </w:p>
    <w:p w14:paraId="5366A590" w14:textId="0CD01A03" w:rsidR="00AD099B" w:rsidRPr="00AD09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268294F9" wp14:editId="488A74BD">
            <wp:extent cx="3092294" cy="44577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顺序图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6414" cy="449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9C301" w14:textId="67510BD8" w:rsidR="006645C2" w:rsidRDefault="009D029B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用户使用代币购买铃声，如果余额不足，系统会提示是否充值，用户可以点击去</w:t>
      </w:r>
      <w:proofErr w:type="gramStart"/>
      <w:r>
        <w:rPr>
          <w:rFonts w:hint="eastAsia"/>
          <w:lang w:eastAsia="zh-CN"/>
        </w:rPr>
        <w:t>充值去进行</w:t>
      </w:r>
      <w:proofErr w:type="gramEnd"/>
      <w:r>
        <w:rPr>
          <w:rFonts w:hint="eastAsia"/>
          <w:lang w:eastAsia="zh-CN"/>
        </w:rPr>
        <w:t>充值。</w:t>
      </w:r>
    </w:p>
    <w:p w14:paraId="7B2AC2F8" w14:textId="183C70A6" w:rsidR="006645C2" w:rsidRDefault="008E5A7D">
      <w:pPr>
        <w:pStyle w:val="4"/>
        <w:rPr>
          <w:lang w:eastAsia="zh-CN"/>
        </w:rPr>
      </w:pPr>
      <w:bookmarkStart w:id="12" w:name="header-n18"/>
      <w:bookmarkEnd w:id="12"/>
      <w:r>
        <w:rPr>
          <w:lang w:eastAsia="zh-CN"/>
        </w:rPr>
        <w:t>3.4.2</w:t>
      </w:r>
      <w:r>
        <w:rPr>
          <w:lang w:eastAsia="zh-CN"/>
        </w:rPr>
        <w:t>状态图</w:t>
      </w:r>
    </w:p>
    <w:p w14:paraId="4633AE60" w14:textId="6E6CE9DF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</w:t>
      </w:r>
      <w:r w:rsidR="009D029B">
        <w:rPr>
          <w:rFonts w:hint="eastAsia"/>
          <w:lang w:eastAsia="zh-CN"/>
        </w:rPr>
        <w:t>购买铃声</w:t>
      </w:r>
      <w:r>
        <w:rPr>
          <w:rFonts w:hint="eastAsia"/>
          <w:lang w:eastAsia="zh-CN"/>
        </w:rPr>
        <w:t>过程中系统状态的转移描述</w:t>
      </w:r>
    </w:p>
    <w:p w14:paraId="1DBE5760" w14:textId="44442B76" w:rsidR="009D029B" w:rsidRDefault="009D029B" w:rsidP="009D029B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60DECEA2" wp14:editId="4A2F686C">
            <wp:extent cx="5486400" cy="34290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状态图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header-n19"/>
      <w:bookmarkEnd w:id="13"/>
    </w:p>
    <w:p w14:paraId="06441F18" w14:textId="42130761" w:rsidR="009D029B" w:rsidRPr="009D029B" w:rsidRDefault="009D029B" w:rsidP="009D029B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用户使用代币购买铃声，如果余额不足，系统会提示是否充值，用户可以点击去</w:t>
      </w:r>
      <w:proofErr w:type="gramStart"/>
      <w:r>
        <w:rPr>
          <w:rFonts w:hint="eastAsia"/>
          <w:lang w:eastAsia="zh-CN"/>
        </w:rPr>
        <w:t>充值去进行</w:t>
      </w:r>
      <w:proofErr w:type="gramEnd"/>
      <w:r>
        <w:rPr>
          <w:rFonts w:hint="eastAsia"/>
          <w:lang w:eastAsia="zh-CN"/>
        </w:rPr>
        <w:t>充值。</w:t>
      </w:r>
    </w:p>
    <w:p w14:paraId="32869A7B" w14:textId="17C5E3BC" w:rsidR="006645C2" w:rsidRDefault="008E5A7D">
      <w:pPr>
        <w:pStyle w:val="3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.5</w:t>
      </w:r>
      <w:r>
        <w:rPr>
          <w:lang w:eastAsia="zh-CN"/>
        </w:rPr>
        <w:t>铃声打赏</w:t>
      </w:r>
    </w:p>
    <w:p w14:paraId="70E13A38" w14:textId="77777777" w:rsidR="006645C2" w:rsidRDefault="008E5A7D">
      <w:pPr>
        <w:pStyle w:val="4"/>
        <w:rPr>
          <w:lang w:eastAsia="zh-CN"/>
        </w:rPr>
      </w:pPr>
      <w:bookmarkStart w:id="14" w:name="header-n20"/>
      <w:bookmarkEnd w:id="14"/>
      <w:r>
        <w:rPr>
          <w:lang w:eastAsia="zh-CN"/>
        </w:rPr>
        <w:t>3.5.1</w:t>
      </w:r>
      <w:r>
        <w:rPr>
          <w:lang w:eastAsia="zh-CN"/>
        </w:rPr>
        <w:t>顺序图</w:t>
      </w:r>
    </w:p>
    <w:p w14:paraId="730BD8EC" w14:textId="5D0E6946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对于用户</w:t>
      </w:r>
      <w:r w:rsidR="009D029B">
        <w:rPr>
          <w:rFonts w:hint="eastAsia"/>
          <w:lang w:eastAsia="zh-CN"/>
        </w:rPr>
        <w:t>打赏铃声</w:t>
      </w:r>
      <w:r>
        <w:rPr>
          <w:rFonts w:hint="eastAsia"/>
          <w:lang w:eastAsia="zh-CN"/>
        </w:rPr>
        <w:t>过程中用户和系统交互的描述</w:t>
      </w:r>
    </w:p>
    <w:p w14:paraId="0B8378DF" w14:textId="60A3856A" w:rsidR="006645C2" w:rsidRDefault="009D029B">
      <w:pPr>
        <w:pStyle w:val="FirstParagraph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5C47D7FE" wp14:editId="6BAF1E9C">
            <wp:extent cx="2964180" cy="427987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顺序图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1874" cy="4637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21ECD" w14:textId="015BB490" w:rsidR="009D029B" w:rsidRPr="009D029B" w:rsidRDefault="009D029B" w:rsidP="009D02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用户能够使用代币来对铃声进行打赏。打</w:t>
      </w:r>
      <w:proofErr w:type="gramStart"/>
      <w:r>
        <w:rPr>
          <w:rFonts w:hint="eastAsia"/>
          <w:lang w:eastAsia="zh-CN"/>
        </w:rPr>
        <w:t>赏需要</w:t>
      </w:r>
      <w:proofErr w:type="gramEnd"/>
      <w:r>
        <w:rPr>
          <w:rFonts w:hint="eastAsia"/>
          <w:lang w:eastAsia="zh-CN"/>
        </w:rPr>
        <w:t>选择打赏物品。如果余额不足用户可以选择前往充值。</w:t>
      </w:r>
    </w:p>
    <w:p w14:paraId="4DC0C6AC" w14:textId="47B565D4" w:rsidR="006645C2" w:rsidRDefault="008E5A7D">
      <w:pPr>
        <w:pStyle w:val="4"/>
        <w:rPr>
          <w:lang w:eastAsia="zh-CN"/>
        </w:rPr>
      </w:pPr>
      <w:bookmarkStart w:id="15" w:name="header-n22"/>
      <w:bookmarkEnd w:id="15"/>
      <w:r>
        <w:rPr>
          <w:lang w:eastAsia="zh-CN"/>
        </w:rPr>
        <w:t>3.5.2</w:t>
      </w:r>
      <w:r>
        <w:rPr>
          <w:lang w:eastAsia="zh-CN"/>
        </w:rPr>
        <w:t>状态图</w:t>
      </w:r>
    </w:p>
    <w:p w14:paraId="2B36945D" w14:textId="42A6D745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用户</w:t>
      </w:r>
      <w:r w:rsidR="009D029B">
        <w:rPr>
          <w:rFonts w:hint="eastAsia"/>
          <w:lang w:eastAsia="zh-CN"/>
        </w:rPr>
        <w:t>打赏铃声</w:t>
      </w:r>
      <w:r>
        <w:rPr>
          <w:rFonts w:hint="eastAsia"/>
          <w:lang w:eastAsia="zh-CN"/>
        </w:rPr>
        <w:t>过程中系统状态的转移描述</w:t>
      </w:r>
    </w:p>
    <w:p w14:paraId="159D4F21" w14:textId="1F4B3755" w:rsidR="009D029B" w:rsidRPr="00AD09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23966FDA" wp14:editId="11E0388C">
            <wp:extent cx="5486400" cy="261556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5状态图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3E66" w14:textId="61E60B21" w:rsidR="00AD099B" w:rsidRPr="009D029B" w:rsidRDefault="009D02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用户能够使用代币来对铃声进行打赏。打</w:t>
      </w:r>
      <w:proofErr w:type="gramStart"/>
      <w:r>
        <w:rPr>
          <w:rFonts w:hint="eastAsia"/>
          <w:lang w:eastAsia="zh-CN"/>
        </w:rPr>
        <w:t>赏需要</w:t>
      </w:r>
      <w:proofErr w:type="gramEnd"/>
      <w:r>
        <w:rPr>
          <w:rFonts w:hint="eastAsia"/>
          <w:lang w:eastAsia="zh-CN"/>
        </w:rPr>
        <w:t>选择打赏物品。如果余额不足用户可以选择前往充值。</w:t>
      </w:r>
    </w:p>
    <w:p w14:paraId="77928F25" w14:textId="77777777" w:rsidR="006645C2" w:rsidRDefault="008E5A7D">
      <w:pPr>
        <w:pStyle w:val="3"/>
        <w:rPr>
          <w:lang w:eastAsia="zh-CN"/>
        </w:rPr>
      </w:pPr>
      <w:bookmarkStart w:id="16" w:name="header-n23"/>
      <w:bookmarkEnd w:id="16"/>
      <w:r>
        <w:rPr>
          <w:lang w:eastAsia="zh-CN"/>
        </w:rPr>
        <w:t>3.6</w:t>
      </w:r>
      <w:r>
        <w:rPr>
          <w:lang w:eastAsia="zh-CN"/>
        </w:rPr>
        <w:t>铃声试听</w:t>
      </w:r>
    </w:p>
    <w:p w14:paraId="4C8A7667" w14:textId="77777777" w:rsidR="006645C2" w:rsidRDefault="008E5A7D">
      <w:pPr>
        <w:pStyle w:val="4"/>
        <w:rPr>
          <w:lang w:eastAsia="zh-CN"/>
        </w:rPr>
      </w:pPr>
      <w:bookmarkStart w:id="17" w:name="header-n24"/>
      <w:bookmarkEnd w:id="17"/>
      <w:r>
        <w:rPr>
          <w:lang w:eastAsia="zh-CN"/>
        </w:rPr>
        <w:t>3.6.1</w:t>
      </w:r>
      <w:r>
        <w:rPr>
          <w:lang w:eastAsia="zh-CN"/>
        </w:rPr>
        <w:t>顺序图</w:t>
      </w:r>
    </w:p>
    <w:p w14:paraId="288DC0A9" w14:textId="47A1EC86" w:rsidR="00AD099B" w:rsidRPr="00AD099B" w:rsidRDefault="00AD099B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对于用户</w:t>
      </w:r>
      <w:r w:rsidR="009D029B">
        <w:rPr>
          <w:rFonts w:hint="eastAsia"/>
          <w:lang w:eastAsia="zh-CN"/>
        </w:rPr>
        <w:t>试听铃声</w:t>
      </w:r>
      <w:r>
        <w:rPr>
          <w:rFonts w:hint="eastAsia"/>
          <w:lang w:eastAsia="zh-CN"/>
        </w:rPr>
        <w:t>过程中用户和系统交互的描述</w:t>
      </w:r>
    </w:p>
    <w:p w14:paraId="76ED1FE9" w14:textId="501058FB" w:rsidR="006645C2" w:rsidRDefault="00061193">
      <w:pPr>
        <w:pStyle w:val="FirstParagraph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AF671FB" wp14:editId="7D480C64">
            <wp:extent cx="3108152" cy="448056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顺序图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651" cy="452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26A61" w14:textId="75666437" w:rsidR="00061193" w:rsidRPr="00061193" w:rsidRDefault="00061193" w:rsidP="0006119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试听就是播放。用户可以在播放铃声的过程中暂停。如果是需要购买的铃声而用户没有购买，系统会在播放完试听片段后暂停播放。</w:t>
      </w:r>
    </w:p>
    <w:p w14:paraId="01EE2D54" w14:textId="67E68E4C" w:rsidR="006645C2" w:rsidRDefault="008E5A7D">
      <w:pPr>
        <w:pStyle w:val="4"/>
        <w:rPr>
          <w:lang w:eastAsia="zh-CN"/>
        </w:rPr>
      </w:pPr>
      <w:bookmarkStart w:id="18" w:name="header-n26"/>
      <w:bookmarkEnd w:id="18"/>
      <w:r>
        <w:rPr>
          <w:lang w:eastAsia="zh-CN"/>
        </w:rPr>
        <w:t>3.6.2</w:t>
      </w:r>
      <w:r>
        <w:rPr>
          <w:lang w:eastAsia="zh-CN"/>
        </w:rPr>
        <w:t>状态图</w:t>
      </w:r>
    </w:p>
    <w:p w14:paraId="4B429884" w14:textId="325FFC6C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用户</w:t>
      </w:r>
      <w:r w:rsidR="009D029B">
        <w:rPr>
          <w:rFonts w:hint="eastAsia"/>
          <w:lang w:eastAsia="zh-CN"/>
        </w:rPr>
        <w:t>试听铃声</w:t>
      </w:r>
      <w:r>
        <w:rPr>
          <w:rFonts w:hint="eastAsia"/>
          <w:lang w:eastAsia="zh-CN"/>
        </w:rPr>
        <w:t>过程中系统状态的转移描述</w:t>
      </w:r>
    </w:p>
    <w:p w14:paraId="27639A2C" w14:textId="2AF4C05C" w:rsidR="00061193" w:rsidRPr="00AD099B" w:rsidRDefault="00061193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0A844AC3" wp14:editId="360E119B">
            <wp:extent cx="5486400" cy="331724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状态图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DE3A3" w14:textId="54C633BC" w:rsidR="00AD099B" w:rsidRPr="00061193" w:rsidRDefault="00061193" w:rsidP="00AD099B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试听就是播放。用户可以在播放铃声的过程中暂停。如果是需要购买的铃声而用户没有购买，系统会在播放完试听片段后暂停播放。</w:t>
      </w:r>
    </w:p>
    <w:p w14:paraId="294D9069" w14:textId="77777777" w:rsidR="006645C2" w:rsidRDefault="008E5A7D">
      <w:pPr>
        <w:pStyle w:val="3"/>
        <w:rPr>
          <w:lang w:eastAsia="zh-CN"/>
        </w:rPr>
      </w:pPr>
      <w:bookmarkStart w:id="19" w:name="header-n27"/>
      <w:bookmarkEnd w:id="19"/>
      <w:r>
        <w:rPr>
          <w:lang w:eastAsia="zh-CN"/>
        </w:rPr>
        <w:t>3.7</w:t>
      </w:r>
      <w:r>
        <w:rPr>
          <w:lang w:eastAsia="zh-CN"/>
        </w:rPr>
        <w:t>铃声一键设置</w:t>
      </w:r>
    </w:p>
    <w:p w14:paraId="1FA9DC06" w14:textId="77777777" w:rsidR="006645C2" w:rsidRDefault="008E5A7D">
      <w:pPr>
        <w:pStyle w:val="4"/>
        <w:rPr>
          <w:lang w:eastAsia="zh-CN"/>
        </w:rPr>
      </w:pPr>
      <w:bookmarkStart w:id="20" w:name="header-n28"/>
      <w:bookmarkEnd w:id="20"/>
      <w:r>
        <w:rPr>
          <w:lang w:eastAsia="zh-CN"/>
        </w:rPr>
        <w:t>3.7.1</w:t>
      </w:r>
      <w:r>
        <w:rPr>
          <w:lang w:eastAsia="zh-CN"/>
        </w:rPr>
        <w:t>顺序图</w:t>
      </w:r>
    </w:p>
    <w:p w14:paraId="6124CEA9" w14:textId="0F6C4972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对于用户</w:t>
      </w:r>
      <w:r w:rsidR="00061193">
        <w:rPr>
          <w:rFonts w:hint="eastAsia"/>
          <w:lang w:eastAsia="zh-CN"/>
        </w:rPr>
        <w:t>一键设置铃声</w:t>
      </w:r>
      <w:r>
        <w:rPr>
          <w:rFonts w:hint="eastAsia"/>
          <w:lang w:eastAsia="zh-CN"/>
        </w:rPr>
        <w:t>过程中用户和系统交互的描述</w:t>
      </w:r>
    </w:p>
    <w:p w14:paraId="484A4E30" w14:textId="3DE2B074" w:rsidR="00061193" w:rsidRPr="00AD099B" w:rsidRDefault="00061193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3C9821DD" wp14:editId="2DA468AE">
            <wp:extent cx="3032129" cy="44348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顺序图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8597" cy="4473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A8E6C" w14:textId="58465AF7" w:rsidR="006645C2" w:rsidRPr="00AD099B" w:rsidRDefault="00061193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用户能够一键设置铃声，设置铃声需要选择是设置成闹钟还是手机来电铃声。如果没有权限用户可以选择去设置权限。</w:t>
      </w:r>
    </w:p>
    <w:p w14:paraId="5CE6A092" w14:textId="77777777" w:rsidR="006645C2" w:rsidRDefault="008E5A7D">
      <w:pPr>
        <w:pStyle w:val="4"/>
        <w:rPr>
          <w:lang w:eastAsia="zh-CN"/>
        </w:rPr>
      </w:pPr>
      <w:bookmarkStart w:id="21" w:name="header-n30"/>
      <w:bookmarkEnd w:id="21"/>
      <w:r>
        <w:rPr>
          <w:lang w:eastAsia="zh-CN"/>
        </w:rPr>
        <w:t>3.7.2</w:t>
      </w:r>
      <w:r>
        <w:rPr>
          <w:lang w:eastAsia="zh-CN"/>
        </w:rPr>
        <w:t>状态图</w:t>
      </w:r>
    </w:p>
    <w:p w14:paraId="54E1D18D" w14:textId="17509B21" w:rsidR="00AD099B" w:rsidRDefault="00AD099B" w:rsidP="00AD099B">
      <w:pPr>
        <w:pStyle w:val="a0"/>
        <w:rPr>
          <w:lang w:eastAsia="zh-CN"/>
        </w:rPr>
      </w:pPr>
      <w:r>
        <w:rPr>
          <w:rFonts w:hint="eastAsia"/>
          <w:lang w:eastAsia="zh-CN"/>
        </w:rPr>
        <w:t>用户</w:t>
      </w:r>
      <w:r w:rsidR="00061193">
        <w:rPr>
          <w:rFonts w:hint="eastAsia"/>
          <w:lang w:eastAsia="zh-CN"/>
        </w:rPr>
        <w:t>一键设置铃声</w:t>
      </w:r>
      <w:r>
        <w:rPr>
          <w:rFonts w:hint="eastAsia"/>
          <w:lang w:eastAsia="zh-CN"/>
        </w:rPr>
        <w:t>过程中系统状态的转移描述</w:t>
      </w:r>
    </w:p>
    <w:p w14:paraId="0A5BF225" w14:textId="38C586B3" w:rsidR="00061193" w:rsidRPr="00AD099B" w:rsidRDefault="00061193" w:rsidP="00AD099B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0CCD43A4" wp14:editId="53BE5314">
            <wp:extent cx="5486400" cy="259334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状态图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B19DE" w14:textId="77777777" w:rsidR="00061193" w:rsidRPr="00AD099B" w:rsidRDefault="00061193" w:rsidP="00061193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用户能够一键设置铃声，设置铃声需要选择是设置成闹钟还是手机来电铃声。如果没有权限用户可以选择去设置权限。</w:t>
      </w:r>
    </w:p>
    <w:p w14:paraId="16AAEAFE" w14:textId="77777777" w:rsidR="006645C2" w:rsidRPr="00061193" w:rsidRDefault="006645C2">
      <w:pPr>
        <w:pStyle w:val="FirstParagraph"/>
        <w:rPr>
          <w:lang w:eastAsia="zh-CN"/>
        </w:rPr>
      </w:pPr>
    </w:p>
    <w:sectPr w:rsidR="006645C2" w:rsidRPr="0006119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0A61EF" w14:textId="77777777" w:rsidR="008E5A7D" w:rsidRDefault="008E5A7D">
      <w:pPr>
        <w:spacing w:after="0"/>
      </w:pPr>
      <w:r>
        <w:separator/>
      </w:r>
    </w:p>
  </w:endnote>
  <w:endnote w:type="continuationSeparator" w:id="0">
    <w:p w14:paraId="1C6BE699" w14:textId="77777777" w:rsidR="008E5A7D" w:rsidRDefault="008E5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0CD231" w14:textId="77777777" w:rsidR="008E5A7D" w:rsidRDefault="008E5A7D">
      <w:r>
        <w:separator/>
      </w:r>
    </w:p>
  </w:footnote>
  <w:footnote w:type="continuationSeparator" w:id="0">
    <w:p w14:paraId="70E22B02" w14:textId="77777777" w:rsidR="008E5A7D" w:rsidRDefault="008E5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A9CA710"/>
    <w:multiLevelType w:val="multilevel"/>
    <w:tmpl w:val="46E2C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9DAA1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193"/>
    <w:rsid w:val="004E29B3"/>
    <w:rsid w:val="00590D07"/>
    <w:rsid w:val="006645C2"/>
    <w:rsid w:val="00784D58"/>
    <w:rsid w:val="008D6863"/>
    <w:rsid w:val="008E5A7D"/>
    <w:rsid w:val="009D029B"/>
    <w:rsid w:val="00AD099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E110FE"/>
  <w15:docId w15:val="{4385EA6E-4EA3-4F88-AC67-63FBCB4F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D09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D099B"/>
    <w:rPr>
      <w:sz w:val="18"/>
      <w:szCs w:val="18"/>
    </w:rPr>
  </w:style>
  <w:style w:type="paragraph" w:styleId="af0">
    <w:name w:val="footer"/>
    <w:basedOn w:val="a"/>
    <w:link w:val="af1"/>
    <w:unhideWhenUsed/>
    <w:rsid w:val="00AD099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D09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75</Words>
  <Characters>1002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分析模型.md</dc:title>
  <dc:creator/>
  <cp:lastModifiedBy>星驰 刘</cp:lastModifiedBy>
  <cp:revision>3</cp:revision>
  <dcterms:created xsi:type="dcterms:W3CDTF">2020-06-21T13:06:00Z</dcterms:created>
  <dcterms:modified xsi:type="dcterms:W3CDTF">2020-06-21T13:30:00Z</dcterms:modified>
</cp:coreProperties>
</file>